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71E6B" w:rsidRDefault="00BE0538" w:rsidP="006D20AC">
      <w:pPr>
        <w:spacing w:after="0" w:line="240" w:lineRule="auto"/>
        <w:jc w:val="center"/>
        <w:rPr>
          <w:b/>
          <w:smallCaps/>
          <w:sz w:val="28"/>
        </w:rPr>
      </w:pPr>
      <w:r w:rsidRPr="00971E6B">
        <w:rPr>
          <w:b/>
          <w:smallCaps/>
          <w:sz w:val="28"/>
        </w:rPr>
        <w:t xml:space="preserve">Brian M. </w:t>
      </w:r>
      <w:proofErr w:type="spellStart"/>
      <w:r w:rsidRPr="00971E6B">
        <w:rPr>
          <w:b/>
          <w:smallCaps/>
          <w:sz w:val="28"/>
        </w:rPr>
        <w:t>Alberty</w:t>
      </w:r>
      <w:proofErr w:type="spellEnd"/>
    </w:p>
    <w:p w:rsidR="00BE0538" w:rsidRPr="00BE0538" w:rsidRDefault="00BE0538" w:rsidP="006D20AC">
      <w:pPr>
        <w:spacing w:after="0" w:line="240" w:lineRule="auto"/>
        <w:jc w:val="center"/>
        <w:rPr>
          <w:i/>
        </w:rPr>
      </w:pPr>
      <w:r w:rsidRPr="00BE0538">
        <w:rPr>
          <w:i/>
        </w:rPr>
        <w:t>Cook / Baker / Dishwasher</w:t>
      </w:r>
    </w:p>
    <w:p w:rsidR="00BE0538" w:rsidRDefault="00BE0538" w:rsidP="006D20AC">
      <w:pPr>
        <w:spacing w:after="0" w:line="240" w:lineRule="auto"/>
        <w:jc w:val="center"/>
      </w:pPr>
      <w:r w:rsidRPr="006D20AC">
        <w:t>balberty@wwrfresource.com</w:t>
      </w:r>
    </w:p>
    <w:p w:rsidR="00BE0538" w:rsidRDefault="00BE0538" w:rsidP="006D20AC">
      <w:pPr>
        <w:spacing w:after="0" w:line="240" w:lineRule="auto"/>
        <w:jc w:val="center"/>
      </w:pPr>
      <w:r>
        <w:rPr>
          <w:i/>
        </w:rPr>
        <w:t>Message:</w:t>
      </w:r>
      <w:r>
        <w:t xml:space="preserve"> (316) 265-5211</w:t>
      </w:r>
    </w:p>
    <w:p w:rsidR="00BE0538" w:rsidRDefault="00BE0538" w:rsidP="006D20AC">
      <w:pPr>
        <w:spacing w:after="0" w:line="240" w:lineRule="auto"/>
        <w:jc w:val="center"/>
      </w:pPr>
      <w:r>
        <w:t>401 S. Emporia, Wichita, KS 67202</w:t>
      </w:r>
    </w:p>
    <w:p w:rsidR="00BE0538" w:rsidRPr="006D20AC" w:rsidRDefault="00BE0538" w:rsidP="006D20AC">
      <w:pPr>
        <w:spacing w:before="100" w:beforeAutospacing="1" w:after="100" w:afterAutospacing="1" w:line="240" w:lineRule="auto"/>
        <w:rPr>
          <w:b/>
          <w:smallCaps/>
        </w:rPr>
      </w:pPr>
      <w:r w:rsidRPr="006D20AC">
        <w:rPr>
          <w:b/>
          <w:smallCaps/>
        </w:rPr>
        <w:t>Summary of Qualifications</w:t>
      </w:r>
      <w:bookmarkStart w:id="0" w:name="_GoBack"/>
      <w:bookmarkEnd w:id="0"/>
    </w:p>
    <w:p w:rsidR="00BE0538" w:rsidRDefault="00BE0538" w:rsidP="00942D5B">
      <w:pPr>
        <w:pStyle w:val="ListParagraph"/>
        <w:numPr>
          <w:ilvl w:val="0"/>
          <w:numId w:val="1"/>
        </w:numPr>
        <w:spacing w:after="0"/>
      </w:pPr>
      <w:r>
        <w:t>8+ years working in commercial kitchens as a baker, cook, and server.</w:t>
      </w:r>
    </w:p>
    <w:p w:rsidR="00BE0538" w:rsidRDefault="00BE0538" w:rsidP="00942D5B">
      <w:pPr>
        <w:pStyle w:val="ListParagraph"/>
        <w:numPr>
          <w:ilvl w:val="0"/>
          <w:numId w:val="1"/>
        </w:numPr>
        <w:spacing w:after="0"/>
      </w:pPr>
      <w:r>
        <w:t>Spent 5 – 6 years as a Dietary Aide in various nursing homes around Kansas.</w:t>
      </w:r>
    </w:p>
    <w:p w:rsidR="00BE0538" w:rsidRDefault="00BE0538" w:rsidP="00942D5B">
      <w:pPr>
        <w:pStyle w:val="ListParagraph"/>
        <w:numPr>
          <w:ilvl w:val="0"/>
          <w:numId w:val="1"/>
        </w:numPr>
        <w:spacing w:after="0"/>
      </w:pPr>
      <w:r>
        <w:t>Able to help prepare and serve several hundred individuals at a time.</w:t>
      </w:r>
    </w:p>
    <w:p w:rsidR="00BE0538" w:rsidRDefault="00BE0538" w:rsidP="00942D5B">
      <w:pPr>
        <w:pStyle w:val="ListParagraph"/>
        <w:numPr>
          <w:ilvl w:val="0"/>
          <w:numId w:val="1"/>
        </w:numPr>
        <w:spacing w:after="0"/>
      </w:pPr>
      <w:r>
        <w:t>Operate most commercial grade kitchen equipment and machinery.</w:t>
      </w:r>
    </w:p>
    <w:p w:rsidR="00BE0538" w:rsidRDefault="00BE0538" w:rsidP="00942D5B">
      <w:pPr>
        <w:pStyle w:val="ListParagraph"/>
        <w:numPr>
          <w:ilvl w:val="0"/>
          <w:numId w:val="1"/>
        </w:numPr>
        <w:spacing w:after="0"/>
      </w:pPr>
      <w:r>
        <w:t>Enjoys working with others as part of a successful team while working to achieve common goals.</w:t>
      </w:r>
    </w:p>
    <w:p w:rsidR="00BE0538" w:rsidRPr="006D20AC" w:rsidRDefault="00BE0538" w:rsidP="006D20AC">
      <w:pPr>
        <w:spacing w:before="100" w:beforeAutospacing="1" w:after="100" w:afterAutospacing="1" w:line="240" w:lineRule="auto"/>
        <w:rPr>
          <w:b/>
          <w:smallCaps/>
        </w:rPr>
      </w:pPr>
      <w:r w:rsidRPr="006D20AC">
        <w:rPr>
          <w:b/>
          <w:smallCaps/>
        </w:rPr>
        <w:t>Skills</w:t>
      </w:r>
    </w:p>
    <w:p w:rsidR="006D20AC" w:rsidRDefault="006D20AC" w:rsidP="006D20AC">
      <w:pPr>
        <w:pStyle w:val="ListParagraph"/>
        <w:numPr>
          <w:ilvl w:val="0"/>
          <w:numId w:val="2"/>
        </w:numPr>
        <w:spacing w:after="0" w:line="240" w:lineRule="auto"/>
        <w:sectPr w:rsidR="006D20A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lastRenderedPageBreak/>
        <w:t>Bake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t>Food production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t>Inventory control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lastRenderedPageBreak/>
        <w:t>Load/unload shipments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t>Prep veg and meat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t>Stock and rotate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lastRenderedPageBreak/>
        <w:t>Wash dishes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t xml:space="preserve">Steam kettles </w:t>
      </w:r>
    </w:p>
    <w:p w:rsidR="00BE0538" w:rsidRDefault="00BE0538" w:rsidP="00942D5B">
      <w:pPr>
        <w:pStyle w:val="ListParagraph"/>
        <w:numPr>
          <w:ilvl w:val="0"/>
          <w:numId w:val="2"/>
        </w:numPr>
        <w:spacing w:after="0"/>
      </w:pPr>
      <w:r>
        <w:t>Stand mixers</w:t>
      </w:r>
    </w:p>
    <w:p w:rsidR="006D20AC" w:rsidRDefault="006D20AC" w:rsidP="006D20AC">
      <w:pPr>
        <w:spacing w:after="0" w:line="240" w:lineRule="auto"/>
        <w:rPr>
          <w:b/>
        </w:rPr>
        <w:sectPr w:rsidR="006D20AC" w:rsidSect="006D20AC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BE0538" w:rsidRPr="006D20AC" w:rsidRDefault="00BE0538" w:rsidP="00942D5B">
      <w:pPr>
        <w:spacing w:before="100" w:beforeAutospacing="1" w:after="100" w:afterAutospacing="1" w:line="240" w:lineRule="auto"/>
        <w:rPr>
          <w:b/>
          <w:smallCaps/>
        </w:rPr>
      </w:pPr>
      <w:r w:rsidRPr="006D20AC">
        <w:rPr>
          <w:b/>
          <w:smallCaps/>
        </w:rPr>
        <w:lastRenderedPageBreak/>
        <w:t>Recent Experience</w:t>
      </w:r>
    </w:p>
    <w:p w:rsidR="00BE0538" w:rsidRDefault="00BE0538" w:rsidP="00942D5B">
      <w:pPr>
        <w:tabs>
          <w:tab w:val="center" w:pos="5040"/>
          <w:tab w:val="right" w:pos="9360"/>
        </w:tabs>
        <w:spacing w:after="100" w:afterAutospacing="1" w:line="240" w:lineRule="auto"/>
      </w:pPr>
      <w:r w:rsidRPr="006D20AC">
        <w:rPr>
          <w:i/>
        </w:rPr>
        <w:t>City Crew</w:t>
      </w:r>
      <w:r>
        <w:tab/>
        <w:t>Leavenworth City</w:t>
      </w:r>
      <w:r>
        <w:tab/>
        <w:t>Nov. 2017 – Mar. 2018</w:t>
      </w:r>
    </w:p>
    <w:p w:rsidR="006D20AC" w:rsidRDefault="006D20AC" w:rsidP="00942D5B">
      <w:pPr>
        <w:pStyle w:val="ListParagraph"/>
        <w:numPr>
          <w:ilvl w:val="0"/>
          <w:numId w:val="4"/>
        </w:numPr>
        <w:tabs>
          <w:tab w:val="center" w:pos="5040"/>
          <w:tab w:val="right" w:pos="9360"/>
        </w:tabs>
        <w:spacing w:after="0"/>
      </w:pPr>
      <w:r>
        <w:t>Worked with crew of city workers to maintained parks around Leavenworth.</w:t>
      </w:r>
    </w:p>
    <w:p w:rsidR="006D20AC" w:rsidRDefault="006D20AC" w:rsidP="00942D5B">
      <w:pPr>
        <w:pStyle w:val="ListParagraph"/>
        <w:numPr>
          <w:ilvl w:val="0"/>
          <w:numId w:val="4"/>
        </w:numPr>
        <w:tabs>
          <w:tab w:val="center" w:pos="5040"/>
          <w:tab w:val="right" w:pos="9360"/>
        </w:tabs>
        <w:spacing w:after="0"/>
      </w:pPr>
      <w:r>
        <w:t>Cleaned public swimming pools to prepare for seasonal use.</w:t>
      </w:r>
    </w:p>
    <w:p w:rsidR="00BE0538" w:rsidRDefault="00BE0538" w:rsidP="00942D5B">
      <w:pPr>
        <w:tabs>
          <w:tab w:val="left" w:pos="3240"/>
          <w:tab w:val="left" w:pos="5760"/>
          <w:tab w:val="right" w:pos="9360"/>
        </w:tabs>
        <w:spacing w:before="100" w:beforeAutospacing="1" w:after="100" w:afterAutospacing="1" w:line="240" w:lineRule="auto"/>
      </w:pPr>
      <w:r w:rsidRPr="006D20AC">
        <w:rPr>
          <w:i/>
        </w:rPr>
        <w:t>Production Baker</w:t>
      </w:r>
      <w:r>
        <w:tab/>
        <w:t>State of Kansas</w:t>
      </w:r>
      <w:r>
        <w:tab/>
      </w:r>
      <w:proofErr w:type="spellStart"/>
      <w:r>
        <w:t>Larned</w:t>
      </w:r>
      <w:proofErr w:type="spellEnd"/>
      <w:r>
        <w:t>, KS</w:t>
      </w:r>
      <w:r>
        <w:tab/>
        <w:t>May 2016 – Aug. 2017</w:t>
      </w:r>
    </w:p>
    <w:p w:rsidR="006D20AC" w:rsidRDefault="006D20AC" w:rsidP="00942D5B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spacing w:after="0"/>
      </w:pPr>
      <w:r>
        <w:t>Prepared and baked breads, cakes, cookies and desserts from scratch</w:t>
      </w:r>
      <w:r>
        <w:t>.</w:t>
      </w:r>
      <w:r>
        <w:t xml:space="preserve"> </w:t>
      </w:r>
    </w:p>
    <w:p w:rsidR="006D20AC" w:rsidRDefault="006D20AC" w:rsidP="00942D5B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spacing w:after="0"/>
      </w:pPr>
      <w:r>
        <w:t xml:space="preserve">Baked </w:t>
      </w:r>
      <w:r>
        <w:t>for several hundred diners for breakfast, lunch, and dinner.</w:t>
      </w:r>
    </w:p>
    <w:p w:rsidR="006D20AC" w:rsidRDefault="006D20AC" w:rsidP="00942D5B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spacing w:after="0"/>
      </w:pPr>
      <w:r>
        <w:t>Cleaned and sanitized all kitchen utensils and equipment</w:t>
      </w:r>
      <w:r>
        <w:t>.</w:t>
      </w:r>
    </w:p>
    <w:p w:rsidR="00BE0538" w:rsidRPr="00BE0538" w:rsidRDefault="00BE0538" w:rsidP="00942D5B">
      <w:pPr>
        <w:tabs>
          <w:tab w:val="center" w:pos="5040"/>
          <w:tab w:val="right" w:pos="9360"/>
        </w:tabs>
        <w:spacing w:before="100" w:beforeAutospacing="1" w:after="100" w:afterAutospacing="1" w:line="240" w:lineRule="auto"/>
      </w:pPr>
      <w:r w:rsidRPr="006D20AC">
        <w:rPr>
          <w:i/>
        </w:rPr>
        <w:t>Wood Chipper Operator</w:t>
      </w:r>
      <w:r>
        <w:t xml:space="preserve"> </w:t>
      </w:r>
      <w:r w:rsidR="006D20AC">
        <w:tab/>
      </w:r>
      <w:r>
        <w:t>Leavenworth County</w:t>
      </w:r>
      <w:r w:rsidR="006D20AC">
        <w:tab/>
      </w:r>
      <w:r>
        <w:t>July 2012 – Jan. 2015</w:t>
      </w:r>
    </w:p>
    <w:p w:rsidR="00BE0538" w:rsidRDefault="006D20AC" w:rsidP="00942D5B">
      <w:pPr>
        <w:pStyle w:val="ListParagraph"/>
        <w:numPr>
          <w:ilvl w:val="0"/>
          <w:numId w:val="6"/>
        </w:numPr>
        <w:spacing w:after="0"/>
      </w:pPr>
      <w:r>
        <w:t>Used wood chipper machines to clean up branches and other debris.</w:t>
      </w:r>
    </w:p>
    <w:p w:rsidR="006D20AC" w:rsidRDefault="006D20AC" w:rsidP="00942D5B">
      <w:pPr>
        <w:pStyle w:val="ListParagraph"/>
        <w:numPr>
          <w:ilvl w:val="0"/>
          <w:numId w:val="6"/>
        </w:numPr>
        <w:spacing w:after="0"/>
      </w:pPr>
      <w:r>
        <w:t>Loaded cardboard and other debris into compactors.</w:t>
      </w:r>
    </w:p>
    <w:p w:rsidR="006D20AC" w:rsidRDefault="006D20AC" w:rsidP="00942D5B">
      <w:pPr>
        <w:pStyle w:val="ListParagraph"/>
        <w:numPr>
          <w:ilvl w:val="0"/>
          <w:numId w:val="6"/>
        </w:numPr>
        <w:spacing w:after="0"/>
      </w:pPr>
      <w:r>
        <w:t xml:space="preserve">Moved bundles of cardboard around with </w:t>
      </w:r>
      <w:proofErr w:type="spellStart"/>
      <w:r>
        <w:t>skidsteers</w:t>
      </w:r>
      <w:proofErr w:type="spellEnd"/>
      <w:r>
        <w:t>.</w:t>
      </w:r>
    </w:p>
    <w:p w:rsidR="006D20AC" w:rsidRDefault="006D20AC" w:rsidP="00942D5B">
      <w:pPr>
        <w:pStyle w:val="ListParagraph"/>
        <w:numPr>
          <w:ilvl w:val="0"/>
          <w:numId w:val="6"/>
        </w:numPr>
        <w:spacing w:after="0"/>
      </w:pPr>
      <w:r>
        <w:t>Switched machine implements and attachments out as needed according to job.</w:t>
      </w:r>
    </w:p>
    <w:p w:rsidR="006D20AC" w:rsidRPr="006D20AC" w:rsidRDefault="006D20AC" w:rsidP="00942D5B">
      <w:pPr>
        <w:spacing w:before="100" w:beforeAutospacing="1" w:after="100" w:afterAutospacing="1" w:line="240" w:lineRule="auto"/>
        <w:rPr>
          <w:b/>
          <w:smallCaps/>
        </w:rPr>
      </w:pPr>
      <w:r w:rsidRPr="006D20AC">
        <w:rPr>
          <w:b/>
          <w:smallCaps/>
        </w:rPr>
        <w:t>Education</w:t>
      </w:r>
    </w:p>
    <w:p w:rsidR="006D20AC" w:rsidRDefault="006D20AC" w:rsidP="00942D5B">
      <w:pPr>
        <w:pStyle w:val="ListParagraph"/>
        <w:numPr>
          <w:ilvl w:val="0"/>
          <w:numId w:val="7"/>
        </w:numPr>
        <w:tabs>
          <w:tab w:val="left" w:pos="3600"/>
          <w:tab w:val="left" w:pos="5760"/>
          <w:tab w:val="right" w:pos="9360"/>
        </w:tabs>
        <w:spacing w:after="0" w:line="240" w:lineRule="auto"/>
      </w:pPr>
      <w:r w:rsidRPr="00942D5B">
        <w:rPr>
          <w:i/>
        </w:rPr>
        <w:lastRenderedPageBreak/>
        <w:t>Vocational Food Service</w:t>
      </w:r>
      <w:r>
        <w:tab/>
        <w:t>Aramark</w:t>
      </w:r>
      <w:r>
        <w:tab/>
        <w:t>El Dorado, KS</w:t>
      </w:r>
      <w:r>
        <w:tab/>
        <w:t>2006</w:t>
      </w:r>
    </w:p>
    <w:sectPr w:rsidR="006D20AC" w:rsidSect="006D20A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9B3143"/>
    <w:multiLevelType w:val="hybridMultilevel"/>
    <w:tmpl w:val="3B10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AC7328"/>
    <w:multiLevelType w:val="hybridMultilevel"/>
    <w:tmpl w:val="0E1C8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D80213"/>
    <w:multiLevelType w:val="hybridMultilevel"/>
    <w:tmpl w:val="914C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817E72"/>
    <w:multiLevelType w:val="hybridMultilevel"/>
    <w:tmpl w:val="73505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C0144B"/>
    <w:multiLevelType w:val="hybridMultilevel"/>
    <w:tmpl w:val="4F167F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3C15BD"/>
    <w:multiLevelType w:val="hybridMultilevel"/>
    <w:tmpl w:val="2BE2E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C4045B"/>
    <w:multiLevelType w:val="hybridMultilevel"/>
    <w:tmpl w:val="774E7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NDKyMDU2NjGxNDBW0lEKTi0uzszPAykwrAUApHGinSwAAAA="/>
  </w:docVars>
  <w:rsids>
    <w:rsidRoot w:val="00BE0538"/>
    <w:rsid w:val="00522C52"/>
    <w:rsid w:val="006D20AC"/>
    <w:rsid w:val="007E2073"/>
    <w:rsid w:val="00942D5B"/>
    <w:rsid w:val="00971E6B"/>
    <w:rsid w:val="00BE0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5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053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53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E0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3-30T14:28:00Z</cp:lastPrinted>
  <dcterms:created xsi:type="dcterms:W3CDTF">2018-03-30T14:04:00Z</dcterms:created>
  <dcterms:modified xsi:type="dcterms:W3CDTF">2018-03-30T14:28:00Z</dcterms:modified>
</cp:coreProperties>
</file>